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67B73AD8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6A0E61">
        <w:rPr>
          <w:b/>
        </w:rPr>
        <w:t>April 28</w:t>
      </w:r>
      <w:r w:rsidR="00FB26D8" w:rsidRPr="006A0E61">
        <w:rPr>
          <w:b/>
          <w:vertAlign w:val="superscript"/>
        </w:rPr>
        <w:t>th</w:t>
      </w:r>
      <w:r w:rsidR="00FB26D8">
        <w:rPr>
          <w:b/>
        </w:rPr>
        <w:t>, 2023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241406F5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9B2703">
        <w:rPr>
          <w:bCs/>
        </w:rPr>
        <w:t>B</w:t>
      </w:r>
      <w:r w:rsidR="009B2703" w:rsidRPr="00466E63">
        <w:rPr>
          <w:bCs/>
        </w:rPr>
        <w:t>,</w:t>
      </w:r>
      <w:r w:rsidR="009B2703">
        <w:rPr>
          <w:bCs/>
        </w:rPr>
        <w:t xml:space="preserve"> Seiferman,</w:t>
      </w:r>
      <w:r w:rsidR="0010401E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851BE71" w:rsidR="00E67B28" w:rsidRPr="00E552F9" w:rsidRDefault="00E67B28" w:rsidP="00E552F9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</w:p>
    <w:p w14:paraId="4E3D48B3" w14:textId="498AA6D6" w:rsidR="009B2703" w:rsidRDefault="005F737F" w:rsidP="009B2703">
      <w:pPr>
        <w:ind w:left="360"/>
      </w:pPr>
      <w:r w:rsidRPr="005F737F">
        <w:rPr>
          <w:b/>
          <w:bCs/>
        </w:rPr>
        <w:t>a)</w:t>
      </w:r>
      <w:r>
        <w:tab/>
      </w:r>
      <w:r w:rsidR="00FB26D8">
        <w:rPr>
          <w:b/>
          <w:bCs/>
        </w:rPr>
        <w:t>March 31</w:t>
      </w:r>
      <w:r w:rsidR="00FB26D8" w:rsidRPr="00FB26D8">
        <w:rPr>
          <w:b/>
          <w:bCs/>
          <w:vertAlign w:val="superscript"/>
        </w:rPr>
        <w:t>st</w:t>
      </w:r>
      <w:r w:rsidR="00FB26D8">
        <w:rPr>
          <w:b/>
          <w:bCs/>
        </w:rPr>
        <w:t>,</w:t>
      </w:r>
      <w:r w:rsidR="006B32C7">
        <w:rPr>
          <w:b/>
          <w:bCs/>
        </w:rPr>
        <w:t xml:space="preserve"> 202</w:t>
      </w:r>
      <w:r w:rsidR="00D147CE">
        <w:rPr>
          <w:b/>
          <w:bCs/>
        </w:rPr>
        <w:t>3</w:t>
      </w:r>
      <w:r w:rsidR="006B32C7">
        <w:rPr>
          <w:b/>
          <w:bCs/>
        </w:rPr>
        <w:t>,</w:t>
      </w:r>
      <w:r w:rsidR="00074F7F" w:rsidRPr="005F737F">
        <w:rPr>
          <w:b/>
          <w:bCs/>
        </w:rPr>
        <w:t xml:space="preserve"> </w:t>
      </w:r>
      <w:r w:rsidR="009B2703">
        <w:rPr>
          <w:b/>
          <w:bCs/>
        </w:rPr>
        <w:t>Regular</w:t>
      </w:r>
      <w:r w:rsidR="00074F7F" w:rsidRPr="005F737F">
        <w:rPr>
          <w:b/>
          <w:bCs/>
        </w:rPr>
        <w:t xml:space="preserve"> </w:t>
      </w:r>
      <w:r w:rsidR="00455DF1">
        <w:rPr>
          <w:b/>
          <w:bCs/>
        </w:rPr>
        <w:t>M</w:t>
      </w:r>
      <w:r w:rsidR="00074F7F" w:rsidRPr="005F737F">
        <w:rPr>
          <w:b/>
          <w:bCs/>
        </w:rPr>
        <w:t>eeting</w:t>
      </w:r>
      <w:r w:rsidR="00A53679">
        <w:rPr>
          <w:b/>
          <w:bCs/>
        </w:rPr>
        <w:tab/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 w:rsidR="00FB26D8">
        <w:rPr>
          <w:b/>
          <w:bCs/>
        </w:rPr>
        <w:tab/>
      </w:r>
      <w:r w:rsidR="009B2703">
        <w:rPr>
          <w:bCs/>
        </w:rPr>
        <w:t>B</w:t>
      </w:r>
      <w:r w:rsidR="009B2703" w:rsidRPr="00466E63">
        <w:rPr>
          <w:bCs/>
        </w:rPr>
        <w:t>,</w:t>
      </w:r>
      <w:r w:rsidR="009B2703">
        <w:rPr>
          <w:bCs/>
        </w:rPr>
        <w:t xml:space="preserve"> Seiferman, President</w:t>
      </w:r>
      <w:r w:rsidR="009B2703">
        <w:t xml:space="preserve"> </w:t>
      </w:r>
    </w:p>
    <w:p w14:paraId="2E6152A8" w14:textId="201ADA43" w:rsidR="004B625C" w:rsidRPr="00263494" w:rsidRDefault="00E67B28" w:rsidP="004B625C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05CBCA10" w14:textId="684DE069" w:rsidR="00E67B28" w:rsidRPr="00822AEF" w:rsidRDefault="00E67B28" w:rsidP="00822AEF">
      <w:pPr>
        <w:ind w:left="360"/>
        <w:rPr>
          <w:b/>
        </w:rPr>
      </w:pPr>
      <w:r>
        <w:rPr>
          <w:b/>
        </w:rPr>
        <w:t>a)</w:t>
      </w:r>
      <w:r>
        <w:rPr>
          <w:b/>
        </w:rPr>
        <w:tab/>
      </w:r>
      <w:r w:rsidR="004A112A">
        <w:rPr>
          <w:b/>
        </w:rPr>
        <w:t>A</w:t>
      </w:r>
      <w:r w:rsidR="00634385">
        <w:rPr>
          <w:b/>
        </w:rPr>
        <w:t>ccept</w:t>
      </w:r>
      <w:r w:rsidR="00625480">
        <w:rPr>
          <w:b/>
        </w:rPr>
        <w:t xml:space="preserve"> </w:t>
      </w:r>
      <w:r w:rsidRPr="00263494">
        <w:rPr>
          <w:b/>
        </w:rPr>
        <w:t xml:space="preserve">Financial Report from </w:t>
      </w:r>
      <w:bookmarkStart w:id="0" w:name="_Hlk77865578"/>
      <w:r w:rsidR="00FB26D8">
        <w:rPr>
          <w:b/>
        </w:rPr>
        <w:t>March</w:t>
      </w:r>
      <w:r w:rsidR="002A6737">
        <w:rPr>
          <w:b/>
        </w:rPr>
        <w:t xml:space="preserve"> 202</w:t>
      </w:r>
      <w:r w:rsidR="000A7A58">
        <w:rPr>
          <w:b/>
        </w:rPr>
        <w:t>3</w:t>
      </w:r>
      <w:r w:rsidR="00700427">
        <w:rPr>
          <w:b/>
        </w:rPr>
        <w:tab/>
      </w:r>
      <w:r w:rsidR="00700427">
        <w:rPr>
          <w:b/>
        </w:rPr>
        <w:tab/>
      </w:r>
      <w:r w:rsidR="00A50DF2">
        <w:rPr>
          <w:b/>
        </w:rPr>
        <w:tab/>
      </w:r>
      <w:r w:rsidR="00A50DF2">
        <w:rPr>
          <w:b/>
        </w:rPr>
        <w:tab/>
      </w:r>
      <w:r w:rsidR="004B625C">
        <w:rPr>
          <w:bCs/>
        </w:rPr>
        <w:t>G. Harrison, Treasurer</w:t>
      </w:r>
      <w:r w:rsidR="00625480">
        <w:rPr>
          <w:b/>
        </w:rPr>
        <w:tab/>
      </w:r>
      <w:bookmarkEnd w:id="0"/>
    </w:p>
    <w:p w14:paraId="12BBC6E7" w14:textId="48CA57F8" w:rsidR="00A60927" w:rsidRDefault="00A60927" w:rsidP="00E67B28">
      <w:pPr>
        <w:ind w:left="360"/>
        <w:rPr>
          <w:bCs/>
        </w:rPr>
      </w:pPr>
    </w:p>
    <w:p w14:paraId="159DACF3" w14:textId="4460A1AB" w:rsidR="00A60927" w:rsidRDefault="00A60927" w:rsidP="00A60927">
      <w:pPr>
        <w:rPr>
          <w:b/>
        </w:rPr>
      </w:pPr>
      <w:r>
        <w:rPr>
          <w:b/>
        </w:rPr>
        <w:t>4.   New Business</w:t>
      </w:r>
      <w:r w:rsidR="005E42FB">
        <w:rPr>
          <w:b/>
        </w:rPr>
        <w:t>:</w:t>
      </w:r>
    </w:p>
    <w:p w14:paraId="0DBC230B" w14:textId="2B1426AC" w:rsidR="009B2703" w:rsidRPr="009B2703" w:rsidRDefault="00822AEF" w:rsidP="009B2703">
      <w:pPr>
        <w:ind w:left="360"/>
        <w:rPr>
          <w:b/>
        </w:rPr>
      </w:pPr>
      <w:r>
        <w:rPr>
          <w:b/>
        </w:rPr>
        <w:t>a</w:t>
      </w:r>
      <w:r w:rsidR="000C52D5" w:rsidRPr="008D4C8B">
        <w:rPr>
          <w:bCs/>
        </w:rPr>
        <w:t xml:space="preserve">)  </w:t>
      </w:r>
      <w:r w:rsidR="00BC044E">
        <w:rPr>
          <w:b/>
        </w:rPr>
        <w:tab/>
      </w:r>
      <w:r w:rsidR="00FB26D8">
        <w:rPr>
          <w:b/>
        </w:rPr>
        <w:t>Drainage Update</w:t>
      </w:r>
      <w:r w:rsidR="00BC044E">
        <w:rPr>
          <w:b/>
        </w:rPr>
        <w:tab/>
      </w:r>
      <w:r w:rsidR="00BC044E">
        <w:rPr>
          <w:b/>
        </w:rPr>
        <w:tab/>
      </w:r>
      <w:r w:rsidR="00BC044E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t xml:space="preserve"> </w:t>
      </w:r>
    </w:p>
    <w:p w14:paraId="6D62A816" w14:textId="0656F4C8" w:rsidR="00466E63" w:rsidRPr="005A60E8" w:rsidRDefault="004B625C" w:rsidP="005A60E8">
      <w:pPr>
        <w:ind w:left="360"/>
      </w:pPr>
      <w:r>
        <w:rPr>
          <w:b/>
        </w:rPr>
        <w:t>b</w:t>
      </w:r>
      <w:r w:rsidR="002A6737">
        <w:rPr>
          <w:b/>
        </w:rPr>
        <w:t>)</w:t>
      </w:r>
      <w:r w:rsidR="0010401E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9B2703">
        <w:rPr>
          <w:b/>
        </w:rPr>
        <w:tab/>
      </w:r>
      <w:r w:rsidR="009B2703">
        <w:rPr>
          <w:bCs/>
        </w:rPr>
        <w:t>B</w:t>
      </w:r>
      <w:r w:rsidR="009B2703" w:rsidRPr="00466E63">
        <w:rPr>
          <w:bCs/>
        </w:rPr>
        <w:t>,</w:t>
      </w:r>
      <w:r w:rsidR="009B2703">
        <w:rPr>
          <w:bCs/>
        </w:rPr>
        <w:t xml:space="preserve"> Seiferman, President</w:t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10401E" w:rsidRPr="0010401E">
        <w:rPr>
          <w:bCs/>
        </w:rPr>
        <w:t>G. Harrison, Treasurer</w:t>
      </w:r>
      <w:r w:rsidR="0010401E">
        <w:rPr>
          <w:bCs/>
        </w:rPr>
        <w:t>/</w:t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10401E">
        <w:rPr>
          <w:bCs/>
        </w:rPr>
        <w:t>M. Thames, Secretary</w:t>
      </w:r>
    </w:p>
    <w:p w14:paraId="4EA90465" w14:textId="44D5E101" w:rsidR="00466E63" w:rsidRPr="00B51BE5" w:rsidRDefault="00466E63" w:rsidP="00466E63">
      <w:pPr>
        <w:rPr>
          <w:b/>
        </w:rPr>
      </w:pPr>
      <w:r>
        <w:rPr>
          <w:b/>
        </w:rPr>
        <w:t>5. Old Business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4E46218C" w14:textId="5D29C26A" w:rsidR="0078359B" w:rsidRDefault="00466E63" w:rsidP="00727F74">
      <w:pPr>
        <w:ind w:left="7920" w:hanging="7620"/>
        <w:rPr>
          <w:bCs/>
        </w:rPr>
      </w:pPr>
      <w:r>
        <w:rPr>
          <w:b/>
        </w:rPr>
        <w:t>a)</w:t>
      </w:r>
      <w:r w:rsidR="00A51D97" w:rsidRPr="00A51D97">
        <w:rPr>
          <w:b/>
        </w:rPr>
        <w:t xml:space="preserve"> </w:t>
      </w:r>
      <w:r w:rsidR="00FB26D8">
        <w:rPr>
          <w:b/>
        </w:rPr>
        <w:tab/>
      </w:r>
      <w:r w:rsidR="004B625C" w:rsidRPr="004E0736">
        <w:rPr>
          <w:bCs/>
        </w:rPr>
        <w:t>M. Ferdinand/</w:t>
      </w:r>
      <w:r w:rsidR="0010401E">
        <w:rPr>
          <w:bCs/>
        </w:rPr>
        <w:t xml:space="preserve"> </w:t>
      </w:r>
      <w:r w:rsidR="000A7A58">
        <w:rPr>
          <w:bCs/>
        </w:rPr>
        <w:t>K. Graham</w:t>
      </w:r>
      <w:r w:rsidR="0010401E">
        <w:rPr>
          <w:bCs/>
        </w:rPr>
        <w:t xml:space="preserve">, </w:t>
      </w:r>
    </w:p>
    <w:p w14:paraId="07CE7090" w14:textId="261450F3" w:rsidR="00727F74" w:rsidRDefault="0078359B" w:rsidP="00727F74">
      <w:pPr>
        <w:ind w:left="7920" w:hanging="7620"/>
        <w:rPr>
          <w:bCs/>
        </w:rPr>
      </w:pPr>
      <w:r>
        <w:rPr>
          <w:b/>
        </w:rPr>
        <w:t xml:space="preserve">  </w:t>
      </w:r>
      <w:r w:rsidR="00FB26D8">
        <w:rPr>
          <w:b/>
        </w:rPr>
        <w:tab/>
      </w:r>
      <w:r w:rsidR="0010401E">
        <w:rPr>
          <w:bCs/>
        </w:rPr>
        <w:t>Vice President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128AA92F" w14:textId="47B58FB3" w:rsidR="00A60927" w:rsidRDefault="00FB26D8" w:rsidP="006127B0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D7714B" w:rsidRPr="000B20C5">
        <w:rPr>
          <w:b/>
          <w:bCs/>
          <w:color w:val="C00000"/>
          <w:sz w:val="14"/>
          <w:szCs w:val="14"/>
          <w:highlight w:val="yellow"/>
        </w:rPr>
        <w:t>(P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>LEASE LIMIT TO 3 MINUTES OR TOP 2 ITEMS)</w:t>
      </w:r>
      <w:r w:rsidR="00D7714B">
        <w:tab/>
      </w:r>
      <w:r w:rsidR="009B2703">
        <w:rPr>
          <w:bCs/>
        </w:rPr>
        <w:t>B</w:t>
      </w:r>
      <w:r w:rsidR="009B2703" w:rsidRPr="00466E63">
        <w:rPr>
          <w:bCs/>
        </w:rPr>
        <w:t>,</w:t>
      </w:r>
      <w:r w:rsidR="009B2703">
        <w:rPr>
          <w:bCs/>
        </w:rPr>
        <w:t xml:space="preserve"> Seiferman, President</w:t>
      </w:r>
      <w:r w:rsidR="009B2703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191CB54F" w14:textId="77777777" w:rsidR="00FB26D8" w:rsidRPr="006B32C7" w:rsidRDefault="00FB26D8" w:rsidP="006127B0">
      <w:pPr>
        <w:ind w:left="360" w:hanging="360"/>
      </w:pP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51D96595" w:rsidR="00D04EFF" w:rsidRPr="00DB4A26" w:rsidRDefault="00FB26D8" w:rsidP="008556AF">
      <w:pPr>
        <w:ind w:left="360" w:hanging="360"/>
        <w:rPr>
          <w:bCs/>
        </w:rPr>
      </w:pPr>
      <w:r>
        <w:rPr>
          <w:b/>
        </w:rPr>
        <w:t>8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2E58EEC0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263494">
        <w:rPr>
          <w:b/>
        </w:rPr>
        <w:t>Next Meeting</w:t>
      </w:r>
      <w:r w:rsidR="00656324" w:rsidRPr="00263494">
        <w:t>:</w:t>
      </w:r>
      <w:r w:rsidR="00656324">
        <w:t xml:space="preserve"> </w:t>
      </w:r>
      <w:bookmarkStart w:id="1" w:name="_Hlk486259582"/>
      <w:r w:rsidR="001A3518">
        <w:rPr>
          <w:b/>
        </w:rPr>
        <w:t>Friday</w:t>
      </w:r>
      <w:r w:rsidR="00292E57">
        <w:rPr>
          <w:b/>
        </w:rPr>
        <w:t>,</w:t>
      </w:r>
      <w:r w:rsidR="005556A5">
        <w:rPr>
          <w:b/>
        </w:rPr>
        <w:t xml:space="preserve"> </w:t>
      </w:r>
      <w:r w:rsidR="00FB26D8">
        <w:rPr>
          <w:b/>
        </w:rPr>
        <w:t>May 26</w:t>
      </w:r>
      <w:r w:rsidR="00FB26D8" w:rsidRPr="00FB26D8">
        <w:rPr>
          <w:b/>
          <w:vertAlign w:val="superscript"/>
        </w:rPr>
        <w:t>th</w:t>
      </w:r>
      <w:r w:rsidR="00FB26D8">
        <w:rPr>
          <w:b/>
        </w:rPr>
        <w:t xml:space="preserve"> at</w:t>
      </w:r>
      <w:r w:rsidR="00656324">
        <w:rPr>
          <w:b/>
        </w:rPr>
        <w:t xml:space="preserve"> </w:t>
      </w:r>
      <w:r w:rsidR="00CC4816">
        <w:rPr>
          <w:b/>
        </w:rPr>
        <w:t>8:30 am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1A3518">
        <w:rPr>
          <w:b/>
        </w:rPr>
        <w:tab/>
      </w:r>
      <w:r w:rsidR="0002262F">
        <w:rPr>
          <w:b/>
        </w:rPr>
        <w:tab/>
      </w:r>
      <w:r w:rsidR="00FF046B">
        <w:rPr>
          <w:b/>
        </w:rPr>
        <w:tab/>
      </w:r>
      <w:r w:rsidR="009B2703">
        <w:rPr>
          <w:bCs/>
        </w:rPr>
        <w:t>B</w:t>
      </w:r>
      <w:r w:rsidR="009B2703" w:rsidRPr="00466E63">
        <w:rPr>
          <w:bCs/>
        </w:rPr>
        <w:t>,</w:t>
      </w:r>
      <w:r w:rsidR="009B2703">
        <w:rPr>
          <w:bCs/>
        </w:rPr>
        <w:t xml:space="preserve"> Seiferman, Presiden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63308513" w14:textId="7E7E8392" w:rsidR="000C08E7" w:rsidRDefault="00FB26D8" w:rsidP="000C08E7">
      <w:pPr>
        <w:ind w:left="360" w:hanging="360"/>
      </w:pPr>
      <w:r>
        <w:rPr>
          <w:b/>
        </w:rPr>
        <w:t>9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9B2703">
        <w:rPr>
          <w:bCs/>
        </w:rPr>
        <w:t>B</w:t>
      </w:r>
      <w:r w:rsidR="009B2703" w:rsidRPr="00466E63">
        <w:rPr>
          <w:bCs/>
        </w:rPr>
        <w:t>,</w:t>
      </w:r>
      <w:r w:rsidR="009B2703">
        <w:rPr>
          <w:bCs/>
        </w:rPr>
        <w:t xml:space="preserve"> Seiferman, President</w:t>
      </w:r>
    </w:p>
    <w:p w14:paraId="7FA86CD1" w14:textId="576E1161" w:rsidR="006C25A1" w:rsidRPr="00AA5798" w:rsidRDefault="006C25A1" w:rsidP="008556AF">
      <w:pPr>
        <w:rPr>
          <w:b/>
        </w:rPr>
      </w:pP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D16C5" w14:textId="77777777" w:rsidR="001E14F6" w:rsidRDefault="001E14F6" w:rsidP="00744308">
      <w:r>
        <w:separator/>
      </w:r>
    </w:p>
  </w:endnote>
  <w:endnote w:type="continuationSeparator" w:id="0">
    <w:p w14:paraId="5C148A85" w14:textId="77777777" w:rsidR="001E14F6" w:rsidRDefault="001E14F6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E26B2" w14:textId="77777777" w:rsidR="001E14F6" w:rsidRDefault="001E14F6" w:rsidP="00744308">
      <w:r>
        <w:separator/>
      </w:r>
    </w:p>
  </w:footnote>
  <w:footnote w:type="continuationSeparator" w:id="0">
    <w:p w14:paraId="729BE284" w14:textId="77777777" w:rsidR="001E14F6" w:rsidRDefault="001E14F6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0401E"/>
    <w:rsid w:val="00110A46"/>
    <w:rsid w:val="00124129"/>
    <w:rsid w:val="00125E22"/>
    <w:rsid w:val="00127F9F"/>
    <w:rsid w:val="00130395"/>
    <w:rsid w:val="00132507"/>
    <w:rsid w:val="00135451"/>
    <w:rsid w:val="00137C42"/>
    <w:rsid w:val="00146D7B"/>
    <w:rsid w:val="001513EB"/>
    <w:rsid w:val="00153071"/>
    <w:rsid w:val="00154B98"/>
    <w:rsid w:val="00170A0A"/>
    <w:rsid w:val="0017667B"/>
    <w:rsid w:val="0017752E"/>
    <w:rsid w:val="0018120F"/>
    <w:rsid w:val="001845CB"/>
    <w:rsid w:val="00192A49"/>
    <w:rsid w:val="001A3518"/>
    <w:rsid w:val="001A4E7A"/>
    <w:rsid w:val="001A6A8B"/>
    <w:rsid w:val="001A6D89"/>
    <w:rsid w:val="001B0D8C"/>
    <w:rsid w:val="001B1895"/>
    <w:rsid w:val="001B204C"/>
    <w:rsid w:val="001C0127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E0922"/>
    <w:rsid w:val="002F2259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E41A6"/>
    <w:rsid w:val="003E4AD4"/>
    <w:rsid w:val="003F3E56"/>
    <w:rsid w:val="00442965"/>
    <w:rsid w:val="00443C9E"/>
    <w:rsid w:val="00443E09"/>
    <w:rsid w:val="00455DF1"/>
    <w:rsid w:val="00465B92"/>
    <w:rsid w:val="00465C82"/>
    <w:rsid w:val="00466E63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A60E8"/>
    <w:rsid w:val="005B77EE"/>
    <w:rsid w:val="005C0D0F"/>
    <w:rsid w:val="005C18E3"/>
    <w:rsid w:val="005C2F41"/>
    <w:rsid w:val="005E42FB"/>
    <w:rsid w:val="005F0F0C"/>
    <w:rsid w:val="005F430C"/>
    <w:rsid w:val="005F737F"/>
    <w:rsid w:val="0060445E"/>
    <w:rsid w:val="006127B0"/>
    <w:rsid w:val="00621156"/>
    <w:rsid w:val="00625480"/>
    <w:rsid w:val="006262F5"/>
    <w:rsid w:val="00634385"/>
    <w:rsid w:val="00637792"/>
    <w:rsid w:val="00650DB1"/>
    <w:rsid w:val="006512BB"/>
    <w:rsid w:val="00656324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32C7"/>
    <w:rsid w:val="006B478E"/>
    <w:rsid w:val="006B755A"/>
    <w:rsid w:val="006C04B5"/>
    <w:rsid w:val="006C25A1"/>
    <w:rsid w:val="006D6D03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4684"/>
    <w:rsid w:val="007758DD"/>
    <w:rsid w:val="0078359B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D63FA"/>
    <w:rsid w:val="007E316A"/>
    <w:rsid w:val="007E491F"/>
    <w:rsid w:val="007E4C91"/>
    <w:rsid w:val="007E6950"/>
    <w:rsid w:val="007F1D5C"/>
    <w:rsid w:val="008072E1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7B2C"/>
    <w:rsid w:val="0089082F"/>
    <w:rsid w:val="008948DD"/>
    <w:rsid w:val="008A3558"/>
    <w:rsid w:val="008C579D"/>
    <w:rsid w:val="008C7D93"/>
    <w:rsid w:val="008D0593"/>
    <w:rsid w:val="008D4601"/>
    <w:rsid w:val="008D4C8B"/>
    <w:rsid w:val="008D7EC0"/>
    <w:rsid w:val="008E06E9"/>
    <w:rsid w:val="008E49B6"/>
    <w:rsid w:val="008F0321"/>
    <w:rsid w:val="008F4891"/>
    <w:rsid w:val="0090370A"/>
    <w:rsid w:val="00914C66"/>
    <w:rsid w:val="00925173"/>
    <w:rsid w:val="0093540E"/>
    <w:rsid w:val="00936779"/>
    <w:rsid w:val="00951A39"/>
    <w:rsid w:val="00951AF0"/>
    <w:rsid w:val="0095734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D0C"/>
    <w:rsid w:val="009E08AC"/>
    <w:rsid w:val="009E0E06"/>
    <w:rsid w:val="009F05CB"/>
    <w:rsid w:val="00A03167"/>
    <w:rsid w:val="00A0605D"/>
    <w:rsid w:val="00A203AD"/>
    <w:rsid w:val="00A2411D"/>
    <w:rsid w:val="00A25CAD"/>
    <w:rsid w:val="00A35331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51BE5"/>
    <w:rsid w:val="00B67407"/>
    <w:rsid w:val="00B75C88"/>
    <w:rsid w:val="00B86B70"/>
    <w:rsid w:val="00B96A1F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CCD"/>
    <w:rsid w:val="00C025CC"/>
    <w:rsid w:val="00C05275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D72"/>
    <w:rsid w:val="00C97E42"/>
    <w:rsid w:val="00C97FA3"/>
    <w:rsid w:val="00CA00F7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E24D5"/>
    <w:rsid w:val="00CE72AA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50C20"/>
    <w:rsid w:val="00D57177"/>
    <w:rsid w:val="00D57E67"/>
    <w:rsid w:val="00D6240F"/>
    <w:rsid w:val="00D71FB2"/>
    <w:rsid w:val="00D7714B"/>
    <w:rsid w:val="00D819C5"/>
    <w:rsid w:val="00D96C39"/>
    <w:rsid w:val="00DA2F03"/>
    <w:rsid w:val="00DA730D"/>
    <w:rsid w:val="00DB369A"/>
    <w:rsid w:val="00DB4A26"/>
    <w:rsid w:val="00DB73E8"/>
    <w:rsid w:val="00DC0BD1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31D4D"/>
    <w:rsid w:val="00E34F1A"/>
    <w:rsid w:val="00E41862"/>
    <w:rsid w:val="00E42E90"/>
    <w:rsid w:val="00E45113"/>
    <w:rsid w:val="00E552F9"/>
    <w:rsid w:val="00E67B28"/>
    <w:rsid w:val="00E700F2"/>
    <w:rsid w:val="00E8365E"/>
    <w:rsid w:val="00E870D1"/>
    <w:rsid w:val="00E90703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26B9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7BC5"/>
    <w:rsid w:val="00F65462"/>
    <w:rsid w:val="00F65787"/>
    <w:rsid w:val="00F70914"/>
    <w:rsid w:val="00F93804"/>
    <w:rsid w:val="00FA14F1"/>
    <w:rsid w:val="00FA3627"/>
    <w:rsid w:val="00FB26D8"/>
    <w:rsid w:val="00FB7159"/>
    <w:rsid w:val="00FC273F"/>
    <w:rsid w:val="00FD1961"/>
    <w:rsid w:val="00FD2FBC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Karen Hitzfeld</cp:lastModifiedBy>
  <cp:revision>3</cp:revision>
  <cp:lastPrinted>2023-04-20T14:07:00Z</cp:lastPrinted>
  <dcterms:created xsi:type="dcterms:W3CDTF">2023-04-20T13:41:00Z</dcterms:created>
  <dcterms:modified xsi:type="dcterms:W3CDTF">2023-04-20T14:07:00Z</dcterms:modified>
</cp:coreProperties>
</file>